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Radiologist</w:t>
      </w:r>
      <w:r>
        <w:t xml:space="preserve"> </w:t>
      </w:r>
      <w:r>
        <w:t xml:space="preserve">Position</w:t>
      </w:r>
      <w:r>
        <w:t xml:space="preserve"> </w:t>
      </w:r>
      <w:r>
        <w:t xml:space="preserve">in</w:t>
      </w:r>
      <w:r>
        <w:t xml:space="preserve"> </w:t>
      </w:r>
      <w:r>
        <w:t xml:space="preserve">Chile</w:t>
      </w:r>
      <w:r>
        <w:t xml:space="preserve"> </w:t>
      </w:r>
      <w:r>
        <w:t xml:space="preserve">Santiago</w:t>
      </w:r>
    </w:p>
    <w:bookmarkStart w:id="20" w:name="X7d28b91b8cf001c28792c0f904ac33149dcfcfb"/>
    <w:p>
      <w:pPr>
        <w:pStyle w:val="Heading1"/>
      </w:pPr>
      <w:r>
        <w:t xml:space="preserve">Cover Letter for Radiologist Position in Chile Santiago</w:t>
      </w:r>
    </w:p>
    <w:p>
      <w:pPr>
        <w:pStyle w:val="FirstParagraph"/>
      </w:pPr>
      <w:r>
        <w:rPr>
          <w:bCs/>
          <w:b/>
        </w:rPr>
        <w:t xml:space="preserve">Dear [Hiring Manager's Name],</w:t>
      </w:r>
    </w:p>
    <w:p>
      <w:pPr>
        <w:pStyle w:val="BodyText"/>
      </w:pPr>
      <w:r>
        <w:t xml:space="preserve">I am writing to express my interest in the Radiologist position at your esteemed institution in Chile Santiago. As a dedicated and experienced radiologist with a passion for advancing diagnostic imaging and patient care, I am eager to contribute my expertise to an organization that values innovation, precision, and compassionate healthcare. Chile Santiago, with its dynamic medical landscape and commitment to excellence in healthcare delivery, represents an ideal environment for me to grow professionally while making a meaningful impact on the community.</w:t>
      </w:r>
    </w:p>
    <w:p>
      <w:pPr>
        <w:pStyle w:val="BodyText"/>
      </w:pPr>
      <w:r>
        <w:t xml:space="preserve">Throughout my career as a Radiologist, I have developed a strong foundation in interpreting complex imaging studies across various modalities, including MRI, CT, X-ray, and ultrasound. My work has consistently prioritized accuracy, efficiency, and patient-centered care. I hold [insert specific credentials or certifications], which have equipped me with the technical skills and clinical judgment necessary to excel in high-pressure environments. However, it is not just my technical proficiency that defines me as a Radiologist—it is my unwavering commitment to fostering trust between patients and healthcare providers through clear communication and empathy.</w:t>
      </w:r>
    </w:p>
    <w:p>
      <w:pPr>
        <w:pStyle w:val="BodyText"/>
      </w:pPr>
      <w:r>
        <w:t xml:space="preserve">Chile Santiago has long been a hub of medical innovation, with its advanced healthcare infrastructure and growing demand for specialized radiological services. I am particularly drawn to this opportunity because it aligns with my goal of working in a region where the intersection of technology and human care is at the forefront of medical practice. The city’s blend of modernity and cultural richness offers a unique backdrop for professionals who seek to balance cutting-edge clinical work with a deep appreciation for community well-being. I am confident that my background in [mention specific areas, e.g., "pediatric imaging," "oncological diagnostics," or "interventional radiology"] will enable me to contribute effectively to your team while supporting the needs of patients and healthcare providers alike.</w:t>
      </w:r>
    </w:p>
    <w:p>
      <w:pPr>
        <w:pStyle w:val="BodyText"/>
      </w:pPr>
      <w:r>
        <w:t xml:space="preserve">During my tenure at [previous institution or location], I collaborated with multidisciplinary teams to deliver timely and accurate diagnoses, which directly influenced treatment decisions and improved patient outcomes. For instance, my work in [specific project or achievement] led to a 20% reduction in diagnostic delays for critical cases, demonstrating my ability to streamline workflows and prioritize high-impact interventions. Additionally, I have published research on [mention relevant topics], which has been recognized at national and international conferences. This experience has not only sharpened my analytical skills but also deepened my understanding of the global challenges facing radiologists today.</w:t>
      </w:r>
    </w:p>
    <w:p>
      <w:pPr>
        <w:pStyle w:val="BodyText"/>
      </w:pPr>
      <w:r>
        <w:t xml:space="preserve">What sets me apart as a Radiologist is my adaptability and willingness to embrace emerging technologies. In Chile Santiago, where the healthcare sector is rapidly adopting digital tools and AI-driven diagnostics, I am eager to contribute by integrating these advancements into clinical practice. My experience with [specific technology or software, e.g., "PACS systems," "AI-assisted imaging algorithms," or "telemedicine platforms"] has prepared me to support your institution’s goals of enhancing efficiency and precision. Moreover, my fluency in Spanish (if applicable) and cultural sensitivity would allow me to engage effectively with patients from diverse backgrounds, ensuring that communication remains a cornerstone of care.</w:t>
      </w:r>
    </w:p>
    <w:p>
      <w:pPr>
        <w:pStyle w:val="BodyText"/>
      </w:pPr>
      <w:r>
        <w:t xml:space="preserve">The Radiologist role in Chile Santiago is more than just a career opportunity—it is a chance to be part of an organization that values excellence, collaboration, and the well-being of individuals. I am particularly impressed by [mention specific aspects of the institution, e.g., "your commitment to patient safety," "state-of-the-art facilities," or "community outreach programs"]. I am confident that my skills in [list key skills: e.g., diagnostic accuracy, interdisciplinary collaboration, leadership] align with the expectations of this role and will allow me to contribute meaningfully to your team.</w:t>
      </w:r>
    </w:p>
    <w:p>
      <w:pPr>
        <w:pStyle w:val="BodyText"/>
      </w:pPr>
      <w:r>
        <w:t xml:space="preserve">As a Radiologist, I understand that every image tells a story, and it is my responsibility to ensure that story is interpreted with the highest level of care. In Chile Santiago, where the demand for skilled radiologists continues to grow, I am motivated to bring my expertise to an environment that values innovation and integrity. My goal is not only to provide accurate diagnoses but also to support the broader mission of your organization by fostering trust, advancing medical knowledge, and delivering exceptional patient outcomes.</w:t>
      </w:r>
    </w:p>
    <w:p>
      <w:pPr>
        <w:pStyle w:val="BodyText"/>
      </w:pPr>
      <w:r>
        <w:t xml:space="preserve">I would be honored to discuss how my background and vision align with the needs of your institution. Thank you for considering my application. I look forward to the opportunity to contribute to the continued success of your team in Chile Santiago.</w:t>
      </w:r>
    </w:p>
    <w:p>
      <w:pPr>
        <w:pStyle w:val="BodyText"/>
      </w:pPr>
      <w:r>
        <w:t xml:space="preserve">Sincerely,</w:t>
      </w:r>
      <w:r>
        <w:br/>
      </w:r>
      <w:r>
        <w:t xml:space="preserve">[Your Full Name]</w:t>
      </w:r>
      <w:r>
        <w:br/>
      </w:r>
      <w:r>
        <w:t xml:space="preserve">[Your Contact Information: Email, Phone Number]</w:t>
      </w:r>
      <w:r>
        <w:br/>
      </w:r>
      <w:r>
        <w:t xml:space="preserve">[LinkedIn Profile or Portfolio Link,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Radiologist Position in Chile Santiago</dc:title>
  <dc:creator/>
  <cp:keywords/>
  <dcterms:created xsi:type="dcterms:W3CDTF">2026-07-21T13:41:28Z</dcterms:created>
  <dcterms:modified xsi:type="dcterms:W3CDTF">2026-07-21T13:41:28Z</dcterms:modified>
</cp:coreProperties>
</file>

<file path=docProps/custom.xml><?xml version="1.0" encoding="utf-8"?>
<Properties xmlns="http://schemas.openxmlformats.org/officeDocument/2006/custom-properties" xmlns:vt="http://schemas.openxmlformats.org/officeDocument/2006/docPropsVTypes"/>
</file>